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читать загрузку системы и вероятность потери пакетов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r>
        <w:drawing>
          <wp:inline>
            <wp:extent cx="3733800" cy="2806712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пареев Дмитрий Андреевич</dc:creator>
  <dc:language>ru-RU</dc:language>
  <cp:keywords/>
  <dcterms:created xsi:type="dcterms:W3CDTF">2025-02-22T20:08:42Z</dcterms:created>
  <dcterms:modified xsi:type="dcterms:W3CDTF">2025-02-22T20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рование стохастически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